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4CBE" w:rsidRDefault="00E67976" w:rsidP="002049BD">
      <w:bookmarkStart w:id="0" w:name="_GoBack"/>
      <w:bookmarkEnd w:id="0"/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-730885</wp:posOffset>
                </wp:positionH>
                <wp:positionV relativeFrom="paragraph">
                  <wp:posOffset>1824990</wp:posOffset>
                </wp:positionV>
                <wp:extent cx="2487930" cy="555625"/>
                <wp:effectExtent l="2540" t="0" r="0" b="635"/>
                <wp:wrapNone/>
                <wp:docPr id="2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87930" cy="555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16E0B" w:rsidRPr="00887E26" w:rsidRDefault="00887E26" w:rsidP="00016E0B">
                            <w:pPr>
                              <w:jc w:val="center"/>
                              <w:rPr>
                                <w:rFonts w:ascii="Raleway bold" w:hAnsi="Raleway bold"/>
                                <w:color w:val="B0C7D1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887E26">
                              <w:rPr>
                                <w:rFonts w:ascii="Raleway bold" w:hAnsi="Raleway bold"/>
                                <w:color w:val="B0C7D1"/>
                                <w:sz w:val="44"/>
                                <w:szCs w:val="44"/>
                                <w:lang w:val="en-US"/>
                              </w:rPr>
                              <w:t>JAMIL CAR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57.55pt;margin-top:143.7pt;width:195.9pt;height:43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xH5tQIAALo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" filled="f" stroked="f">
                <v:textbox>
                  <w:txbxContent>
                    <w:p w:rsidR="00016E0B" w:rsidRPr="00887E26" w:rsidRDefault="00887E26" w:rsidP="00016E0B">
                      <w:pPr>
                        <w:jc w:val="center"/>
                        <w:rPr>
                          <w:rFonts w:ascii="Raleway bold" w:hAnsi="Raleway bold"/>
                          <w:color w:val="B0C7D1"/>
                          <w:sz w:val="44"/>
                          <w:szCs w:val="44"/>
                          <w:lang w:val="en-US"/>
                        </w:rPr>
                      </w:pPr>
                      <w:r w:rsidRPr="00887E26">
                        <w:rPr>
                          <w:rFonts w:ascii="Raleway bold" w:hAnsi="Raleway bold"/>
                          <w:color w:val="B0C7D1"/>
                          <w:sz w:val="44"/>
                          <w:szCs w:val="44"/>
                          <w:lang w:val="en-US"/>
                        </w:rPr>
                        <w:t>JAMIL CARS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-461645</wp:posOffset>
                </wp:positionH>
                <wp:positionV relativeFrom="paragraph">
                  <wp:posOffset>-362585</wp:posOffset>
                </wp:positionV>
                <wp:extent cx="1990090" cy="2021840"/>
                <wp:effectExtent l="0" t="0" r="0" b="0"/>
                <wp:wrapNone/>
                <wp:docPr id="20" name="Rectangle 5" descr="pic-instruc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90090" cy="2021840"/>
                        </a:xfrm>
                        <a:prstGeom prst="rect">
                          <a:avLst/>
                        </a:prstGeom>
                        <a:blipFill dpi="0" rotWithShape="0">
                          <a:blip r:embed="rId4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039F6E" id="Rectangle 5" o:spid="_x0000_s1026" alt="pic-instruction" style="position:absolute;margin-left:-36.35pt;margin-top:-28.55pt;width:156.7pt;height:159.2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" stroked="f">
                <v:fill r:id="rId5" o:title="pic-instruction" recolor="t" type="frame"/>
              </v:rect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-775335</wp:posOffset>
                </wp:positionH>
                <wp:positionV relativeFrom="paragraph">
                  <wp:posOffset>2473960</wp:posOffset>
                </wp:positionV>
                <wp:extent cx="2532380" cy="694690"/>
                <wp:effectExtent l="0" t="0" r="0" b="3175"/>
                <wp:wrapNone/>
                <wp:docPr id="19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2380" cy="694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16E0B" w:rsidRPr="00887E26" w:rsidRDefault="00F20DA4">
                            <w:pPr>
                              <w:rPr>
                                <w:rFonts w:ascii="Raleway Light" w:hAnsi="Raleway Light"/>
                                <w:color w:val="757577"/>
                                <w:spacing w:val="-10"/>
                                <w:sz w:val="26"/>
                                <w:szCs w:val="26"/>
                              </w:rPr>
                            </w:pPr>
                            <w:proofErr w:type="gramStart"/>
                            <w:r>
                              <w:rPr>
                                <w:rFonts w:ascii="Raleway Light" w:hAnsi="Raleway Light"/>
                                <w:color w:val="757577"/>
                                <w:spacing w:val="-10"/>
                                <w:sz w:val="26"/>
                                <w:szCs w:val="26"/>
                              </w:rPr>
                              <w:t>c</w:t>
                            </w:r>
                            <w:r w:rsidR="00016E0B" w:rsidRPr="00887E26">
                              <w:rPr>
                                <w:rFonts w:ascii="Raleway Light" w:hAnsi="Raleway Light"/>
                                <w:color w:val="757577"/>
                                <w:spacing w:val="-10"/>
                                <w:sz w:val="26"/>
                                <w:szCs w:val="26"/>
                              </w:rPr>
                              <w:t>ell</w:t>
                            </w:r>
                            <w:proofErr w:type="gramEnd"/>
                            <w:r w:rsidR="00016E0B" w:rsidRPr="00887E26">
                              <w:rPr>
                                <w:rFonts w:ascii="Raleway Light" w:hAnsi="Raleway Light"/>
                                <w:color w:val="757577"/>
                                <w:spacing w:val="-10"/>
                                <w:sz w:val="26"/>
                                <w:szCs w:val="26"/>
                              </w:rPr>
                              <w:t>: +(0)567 2345 555</w:t>
                            </w:r>
                          </w:p>
                          <w:p w:rsidR="00016E0B" w:rsidRPr="00887E26" w:rsidRDefault="00F20DA4">
                            <w:pPr>
                              <w:rPr>
                                <w:rFonts w:ascii="Raleway Light" w:hAnsi="Raleway Light"/>
                                <w:color w:val="757577"/>
                                <w:spacing w:val="-10"/>
                                <w:sz w:val="26"/>
                                <w:szCs w:val="26"/>
                              </w:rPr>
                            </w:pPr>
                            <w:proofErr w:type="gramStart"/>
                            <w:r>
                              <w:rPr>
                                <w:rFonts w:ascii="Raleway Light" w:hAnsi="Raleway Light"/>
                                <w:color w:val="757577"/>
                                <w:spacing w:val="-10"/>
                                <w:sz w:val="26"/>
                                <w:szCs w:val="26"/>
                              </w:rPr>
                              <w:t>e</w:t>
                            </w:r>
                            <w:r w:rsidR="00016E0B" w:rsidRPr="00887E26">
                              <w:rPr>
                                <w:rFonts w:ascii="Raleway Light" w:hAnsi="Raleway Light"/>
                                <w:color w:val="757577"/>
                                <w:spacing w:val="-10"/>
                                <w:sz w:val="26"/>
                                <w:szCs w:val="26"/>
                              </w:rPr>
                              <w:t>mail</w:t>
                            </w:r>
                            <w:proofErr w:type="gramEnd"/>
                            <w:r w:rsidR="00016E0B" w:rsidRPr="00887E26">
                              <w:rPr>
                                <w:rFonts w:ascii="Raleway Light" w:hAnsi="Raleway Light"/>
                                <w:color w:val="757577"/>
                                <w:spacing w:val="-10"/>
                                <w:sz w:val="26"/>
                                <w:szCs w:val="26"/>
                              </w:rPr>
                              <w:t>: contact@yourdomain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27" type="#_x0000_t202" style="position:absolute;margin-left:-61.05pt;margin-top:194.8pt;width:199.4pt;height:54.7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" filled="f" stroked="f">
                <v:textbox>
                  <w:txbxContent>
                    <w:p w:rsidR="00016E0B" w:rsidRPr="00887E26" w:rsidRDefault="00F20DA4">
                      <w:pPr>
                        <w:rPr>
                          <w:rFonts w:ascii="Raleway Light" w:hAnsi="Raleway Light"/>
                          <w:color w:val="757577"/>
                          <w:spacing w:val="-10"/>
                          <w:sz w:val="26"/>
                          <w:szCs w:val="26"/>
                        </w:rPr>
                      </w:pPr>
                      <w:proofErr w:type="gramStart"/>
                      <w:r>
                        <w:rPr>
                          <w:rFonts w:ascii="Raleway Light" w:hAnsi="Raleway Light"/>
                          <w:color w:val="757577"/>
                          <w:spacing w:val="-10"/>
                          <w:sz w:val="26"/>
                          <w:szCs w:val="26"/>
                        </w:rPr>
                        <w:t>c</w:t>
                      </w:r>
                      <w:r w:rsidR="00016E0B" w:rsidRPr="00887E26">
                        <w:rPr>
                          <w:rFonts w:ascii="Raleway Light" w:hAnsi="Raleway Light"/>
                          <w:color w:val="757577"/>
                          <w:spacing w:val="-10"/>
                          <w:sz w:val="26"/>
                          <w:szCs w:val="26"/>
                        </w:rPr>
                        <w:t>ell</w:t>
                      </w:r>
                      <w:proofErr w:type="gramEnd"/>
                      <w:r w:rsidR="00016E0B" w:rsidRPr="00887E26">
                        <w:rPr>
                          <w:rFonts w:ascii="Raleway Light" w:hAnsi="Raleway Light"/>
                          <w:color w:val="757577"/>
                          <w:spacing w:val="-10"/>
                          <w:sz w:val="26"/>
                          <w:szCs w:val="26"/>
                        </w:rPr>
                        <w:t>: +(0)567 2345 555</w:t>
                      </w:r>
                    </w:p>
                    <w:p w:rsidR="00016E0B" w:rsidRPr="00887E26" w:rsidRDefault="00F20DA4">
                      <w:pPr>
                        <w:rPr>
                          <w:rFonts w:ascii="Raleway Light" w:hAnsi="Raleway Light"/>
                          <w:color w:val="757577"/>
                          <w:spacing w:val="-10"/>
                          <w:sz w:val="26"/>
                          <w:szCs w:val="26"/>
                        </w:rPr>
                      </w:pPr>
                      <w:proofErr w:type="gramStart"/>
                      <w:r>
                        <w:rPr>
                          <w:rFonts w:ascii="Raleway Light" w:hAnsi="Raleway Light"/>
                          <w:color w:val="757577"/>
                          <w:spacing w:val="-10"/>
                          <w:sz w:val="26"/>
                          <w:szCs w:val="26"/>
                        </w:rPr>
                        <w:t>e</w:t>
                      </w:r>
                      <w:r w:rsidR="00016E0B" w:rsidRPr="00887E26">
                        <w:rPr>
                          <w:rFonts w:ascii="Raleway Light" w:hAnsi="Raleway Light"/>
                          <w:color w:val="757577"/>
                          <w:spacing w:val="-10"/>
                          <w:sz w:val="26"/>
                          <w:szCs w:val="26"/>
                        </w:rPr>
                        <w:t>mail</w:t>
                      </w:r>
                      <w:proofErr w:type="gramEnd"/>
                      <w:r w:rsidR="00016E0B" w:rsidRPr="00887E26">
                        <w:rPr>
                          <w:rFonts w:ascii="Raleway Light" w:hAnsi="Raleway Light"/>
                          <w:color w:val="757577"/>
                          <w:spacing w:val="-10"/>
                          <w:sz w:val="26"/>
                          <w:szCs w:val="26"/>
                        </w:rPr>
                        <w:t>: contact@yourdomain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965960</wp:posOffset>
                </wp:positionH>
                <wp:positionV relativeFrom="paragraph">
                  <wp:posOffset>3327400</wp:posOffset>
                </wp:positionV>
                <wp:extent cx="4647565" cy="2044700"/>
                <wp:effectExtent l="3810" t="3175" r="0" b="0"/>
                <wp:wrapNone/>
                <wp:docPr id="18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2044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887E26" w:rsidRDefault="002049BD" w:rsidP="006F76A9">
                            <w:pPr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</w:pP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Etia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odio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porttitor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nec,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luctu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viverra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ipsu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vehicula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Vivamu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euismod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Etia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, massa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loborti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, massa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porttitor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lacinia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volutpa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urna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ligula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ege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Donec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tellu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mollis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adipiscing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qua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si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ame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arcu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pretium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venenati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Morbi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eu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malesuada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arcu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.</w:t>
                            </w:r>
                            <w:r w:rsid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Duis </w:t>
                            </w:r>
                            <w:proofErr w:type="spellStart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aute</w:t>
                            </w:r>
                            <w:proofErr w:type="spellEnd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irure</w:t>
                            </w:r>
                            <w:proofErr w:type="spellEnd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adipiscing</w:t>
                            </w:r>
                            <w:proofErr w:type="spellEnd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quam</w:t>
                            </w:r>
                            <w:proofErr w:type="spellEnd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sit</w:t>
                            </w:r>
                            <w:proofErr w:type="spellEnd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amet</w:t>
                            </w:r>
                            <w:proofErr w:type="spellEnd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arcu</w:t>
                            </w:r>
                            <w:proofErr w:type="spellEnd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pretium </w:t>
                            </w:r>
                            <w:proofErr w:type="spellStart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venenatis</w:t>
                            </w:r>
                            <w:proofErr w:type="spellEnd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="006F76A9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N</w:t>
                            </w:r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ostrud</w:t>
                            </w:r>
                            <w:proofErr w:type="spellEnd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exercitation</w:t>
                            </w:r>
                            <w:proofErr w:type="spellEnd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ullamco</w:t>
                            </w:r>
                            <w:proofErr w:type="spellEnd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laboris</w:t>
                            </w:r>
                            <w:proofErr w:type="spellEnd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="00887E26"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aliquip</w:t>
                            </w:r>
                            <w:proofErr w:type="spellEnd"/>
                            <w:r w:rsid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28" type="#_x0000_t202" style="position:absolute;margin-left:154.8pt;margin-top:262pt;width:365.95pt;height:16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" filled="f" stroked="f">
                <v:textbox>
                  <w:txbxContent>
                    <w:p w:rsidR="002049BD" w:rsidRPr="00887E26" w:rsidRDefault="002049BD" w:rsidP="006F76A9">
                      <w:pPr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</w:pP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Etia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dolor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odio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porttitor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nec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nisi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nec,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luctu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viverra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ipsu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.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Mauri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non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vehicula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metu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.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Vivamu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ac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euismod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puru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.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Etia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fermentu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, massa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ac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loborti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molestie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, massa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mauri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porttitor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tortor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lacinia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volutpa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urna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ligula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ege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eni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.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Donec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molestie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tellu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molestie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mollis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placera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.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Nulla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adipiscing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qua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si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ame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arcu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pretium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venenati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.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Morbi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eu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malesuada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arcu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.</w:t>
                      </w:r>
                      <w:r w:rsid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Duis </w:t>
                      </w:r>
                      <w:proofErr w:type="spellStart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aute</w:t>
                      </w:r>
                      <w:proofErr w:type="spellEnd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irure</w:t>
                      </w:r>
                      <w:proofErr w:type="spellEnd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dolor</w:t>
                      </w:r>
                      <w:proofErr w:type="spellEnd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. </w:t>
                      </w:r>
                      <w:proofErr w:type="spellStart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Nulla</w:t>
                      </w:r>
                      <w:proofErr w:type="spellEnd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adipiscing</w:t>
                      </w:r>
                      <w:proofErr w:type="spellEnd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quam</w:t>
                      </w:r>
                      <w:proofErr w:type="spellEnd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sit</w:t>
                      </w:r>
                      <w:proofErr w:type="spellEnd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amet</w:t>
                      </w:r>
                      <w:proofErr w:type="spellEnd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arcu</w:t>
                      </w:r>
                      <w:proofErr w:type="spellEnd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pretium </w:t>
                      </w:r>
                      <w:proofErr w:type="spellStart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venenatis</w:t>
                      </w:r>
                      <w:proofErr w:type="spellEnd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. </w:t>
                      </w:r>
                      <w:proofErr w:type="spellStart"/>
                      <w:r w:rsidR="006F76A9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N</w:t>
                      </w:r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ostrud</w:t>
                      </w:r>
                      <w:proofErr w:type="spellEnd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exercitation</w:t>
                      </w:r>
                      <w:proofErr w:type="spellEnd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ullamco</w:t>
                      </w:r>
                      <w:proofErr w:type="spellEnd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laboris</w:t>
                      </w:r>
                      <w:proofErr w:type="spellEnd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nisi</w:t>
                      </w:r>
                      <w:proofErr w:type="spellEnd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ut </w:t>
                      </w:r>
                      <w:proofErr w:type="spellStart"/>
                      <w:r w:rsidR="00887E26"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aliquip</w:t>
                      </w:r>
                      <w:proofErr w:type="spellEnd"/>
                      <w:r w:rsid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-909320</wp:posOffset>
                </wp:positionH>
                <wp:positionV relativeFrom="paragraph">
                  <wp:posOffset>-914400</wp:posOffset>
                </wp:positionV>
                <wp:extent cx="7772400" cy="228600"/>
                <wp:effectExtent l="0" t="0" r="4445" b="0"/>
                <wp:wrapNone/>
                <wp:docPr id="17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228600"/>
                        </a:xfrm>
                        <a:prstGeom prst="rect">
                          <a:avLst/>
                        </a:prstGeom>
                        <a:solidFill>
                          <a:srgbClr val="B0C7D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31F5A8" id="Rectangle 25" o:spid="_x0000_s1026" style="position:absolute;margin-left:-71.6pt;margin-top:-1in;width:612pt;height:1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" fillcolor="#b0c7d1" stroked="f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3609975</wp:posOffset>
                </wp:positionV>
                <wp:extent cx="2701290" cy="429260"/>
                <wp:effectExtent l="0" t="0" r="3810" b="0"/>
                <wp:wrapNone/>
                <wp:docPr id="1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01290" cy="429260"/>
                        </a:xfrm>
                        <a:prstGeom prst="rect">
                          <a:avLst/>
                        </a:prstGeom>
                        <a:solidFill>
                          <a:srgbClr val="B0C7D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322D64" id="Rectangle 8" o:spid="_x0000_s1026" style="position:absolute;margin-left:-1in;margin-top:284.25pt;width:212.7pt;height:33.8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" fillcolor="#b0c7d1" stroked="f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65960</wp:posOffset>
                </wp:positionH>
                <wp:positionV relativeFrom="paragraph">
                  <wp:posOffset>6997065</wp:posOffset>
                </wp:positionV>
                <wp:extent cx="4647565" cy="1573530"/>
                <wp:effectExtent l="3810" t="0" r="0" b="1905"/>
                <wp:wrapNone/>
                <wp:docPr id="15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15735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887E26" w:rsidRDefault="002049BD" w:rsidP="002049BD">
                            <w:pPr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</w:pPr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Ut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ad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mini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venia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nostrud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exercitation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ullamco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labori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aliquip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ex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ea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commodo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. Duis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aute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irure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Nulla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adipiscing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qua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si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ame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arcu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pretium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venenati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. Ut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ad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mini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venia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nostrud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exercitation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ullamco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labori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aliquip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ex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ea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commodo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29" type="#_x0000_t202" style="position:absolute;margin-left:154.8pt;margin-top:550.95pt;width:365.95pt;height:123.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" filled="f" stroked="f">
                <v:textbox>
                  <w:txbxContent>
                    <w:p w:rsidR="002049BD" w:rsidRPr="00887E26" w:rsidRDefault="002049BD" w:rsidP="002049BD">
                      <w:pPr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</w:pPr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Ut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eni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ad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mini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venia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qui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nostrud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exercitation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ullamco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labori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nisi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ut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aliquip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ex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ea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commodo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consequa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. Duis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aute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irure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dolor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.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Nulla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adipiscing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qua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si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ame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arcu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pretium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venenati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. Ut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eni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ad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mini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venia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qui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nostrud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exercitation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ullamco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labori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nisi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ut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aliquip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ex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ea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commodo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consequa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965960</wp:posOffset>
                </wp:positionH>
                <wp:positionV relativeFrom="paragraph">
                  <wp:posOffset>6734175</wp:posOffset>
                </wp:positionV>
                <wp:extent cx="4647565" cy="346710"/>
                <wp:effectExtent l="3810" t="0" r="0" b="0"/>
                <wp:wrapNone/>
                <wp:docPr id="14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887E26" w:rsidRDefault="002049BD">
                            <w:pPr>
                              <w:rPr>
                                <w:rFonts w:ascii="Raleway Light" w:hAnsi="Raleway Light"/>
                                <w:color w:val="757577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30"/>
                                <w:szCs w:val="30"/>
                                <w:lang w:val="en-US"/>
                              </w:rPr>
                              <w:t>Design School (2003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0" type="#_x0000_t202" style="position:absolute;margin-left:154.8pt;margin-top:530.25pt;width:365.95pt;height:27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" filled="f" stroked="f">
                <v:textbox>
                  <w:txbxContent>
                    <w:p w:rsidR="002049BD" w:rsidRPr="00887E26" w:rsidRDefault="002049BD">
                      <w:pPr>
                        <w:rPr>
                          <w:rFonts w:ascii="Raleway Light" w:hAnsi="Raleway Light"/>
                          <w:color w:val="757577"/>
                          <w:sz w:val="30"/>
                          <w:szCs w:val="30"/>
                          <w:lang w:val="en-US"/>
                        </w:rPr>
                      </w:pPr>
                      <w:r w:rsidRPr="00887E26">
                        <w:rPr>
                          <w:rFonts w:ascii="Raleway Light" w:hAnsi="Raleway Light"/>
                          <w:color w:val="757577"/>
                          <w:sz w:val="30"/>
                          <w:szCs w:val="30"/>
                          <w:lang w:val="en-US"/>
                        </w:rPr>
                        <w:t>Design School (2003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965960</wp:posOffset>
                </wp:positionH>
                <wp:positionV relativeFrom="paragraph">
                  <wp:posOffset>6253480</wp:posOffset>
                </wp:positionV>
                <wp:extent cx="4647565" cy="358775"/>
                <wp:effectExtent l="3810" t="0" r="0" b="0"/>
                <wp:wrapNone/>
                <wp:docPr id="1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58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887E26" w:rsidRDefault="002049BD" w:rsidP="002049BD">
                            <w:pPr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</w:pPr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 xml:space="preserve">Lorem ipsum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>dolor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 xml:space="preserve"> sit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>ame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>consectetur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>adipisicing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>eli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1" type="#_x0000_t202" style="position:absolute;margin-left:154.8pt;margin-top:492.4pt;width:365.95pt;height:28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" filled="f" stroked="f">
                <v:textbox>
                  <w:txbxContent>
                    <w:p w:rsidR="002049BD" w:rsidRPr="00887E26" w:rsidRDefault="002049BD" w:rsidP="002049BD">
                      <w:pPr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</w:pPr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 xml:space="preserve">Lorem ipsum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>dolor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 xml:space="preserve"> sit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>ame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>consectetur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>adipisicing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>eli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965960</wp:posOffset>
                </wp:positionH>
                <wp:positionV relativeFrom="paragraph">
                  <wp:posOffset>5990590</wp:posOffset>
                </wp:positionV>
                <wp:extent cx="4647565" cy="346710"/>
                <wp:effectExtent l="3810" t="0" r="0" b="0"/>
                <wp:wrapNone/>
                <wp:docPr id="1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887E26" w:rsidRDefault="002049BD">
                            <w:pPr>
                              <w:rPr>
                                <w:rFonts w:ascii="Raleway Light" w:hAnsi="Raleway Light"/>
                                <w:color w:val="757577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30"/>
                                <w:szCs w:val="30"/>
                                <w:lang w:val="en-US"/>
                              </w:rPr>
                              <w:t>High School for Artist (2003 &gt; 2006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32" type="#_x0000_t202" style="position:absolute;margin-left:154.8pt;margin-top:471.7pt;width:365.95pt;height:27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" filled="f" stroked="f">
                <v:textbox>
                  <w:txbxContent>
                    <w:p w:rsidR="002049BD" w:rsidRPr="00887E26" w:rsidRDefault="002049BD">
                      <w:pPr>
                        <w:rPr>
                          <w:rFonts w:ascii="Raleway Light" w:hAnsi="Raleway Light"/>
                          <w:color w:val="757577"/>
                          <w:sz w:val="30"/>
                          <w:szCs w:val="30"/>
                          <w:lang w:val="en-US"/>
                        </w:rPr>
                      </w:pPr>
                      <w:r w:rsidRPr="00887E26">
                        <w:rPr>
                          <w:rFonts w:ascii="Raleway Light" w:hAnsi="Raleway Light"/>
                          <w:color w:val="757577"/>
                          <w:sz w:val="30"/>
                          <w:szCs w:val="30"/>
                          <w:lang w:val="en-US"/>
                        </w:rPr>
                        <w:t>High School for Artist (2003 &gt; 2006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958975</wp:posOffset>
                </wp:positionH>
                <wp:positionV relativeFrom="paragraph">
                  <wp:posOffset>5589905</wp:posOffset>
                </wp:positionV>
                <wp:extent cx="4647565" cy="470535"/>
                <wp:effectExtent l="0" t="0" r="3810" b="0"/>
                <wp:wrapNone/>
                <wp:docPr id="11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887E26" w:rsidRDefault="002049BD">
                            <w:pPr>
                              <w:rPr>
                                <w:rFonts w:ascii="Raleway SEMIBOLD" w:hAnsi="Raleway SEMIBOLD"/>
                                <w:color w:val="B0C7D1"/>
                                <w:sz w:val="40"/>
                                <w:szCs w:val="40"/>
                              </w:rPr>
                            </w:pPr>
                            <w:r w:rsidRPr="00887E26">
                              <w:rPr>
                                <w:rFonts w:ascii="Raleway SEMIBOLD" w:hAnsi="Raleway SEMIBOLD"/>
                                <w:color w:val="B0C7D1"/>
                                <w:sz w:val="40"/>
                                <w:szCs w:val="4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33" type="#_x0000_t202" style="position:absolute;margin-left:154.25pt;margin-top:440.15pt;width:365.95pt;height:37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" filled="f" stroked="f">
                <v:textbox>
                  <w:txbxContent>
                    <w:p w:rsidR="002049BD" w:rsidRPr="00887E26" w:rsidRDefault="002049BD">
                      <w:pPr>
                        <w:rPr>
                          <w:rFonts w:ascii="Raleway SEMIBOLD" w:hAnsi="Raleway SEMIBOLD"/>
                          <w:color w:val="B0C7D1"/>
                          <w:sz w:val="40"/>
                          <w:szCs w:val="40"/>
                        </w:rPr>
                      </w:pPr>
                      <w:r w:rsidRPr="00887E26">
                        <w:rPr>
                          <w:rFonts w:ascii="Raleway SEMIBOLD" w:hAnsi="Raleway SEMIBOLD"/>
                          <w:color w:val="B0C7D1"/>
                          <w:sz w:val="40"/>
                          <w:szCs w:val="4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965960</wp:posOffset>
                </wp:positionH>
                <wp:positionV relativeFrom="paragraph">
                  <wp:posOffset>3064510</wp:posOffset>
                </wp:positionV>
                <wp:extent cx="4647565" cy="346710"/>
                <wp:effectExtent l="3810" t="0" r="0" b="0"/>
                <wp:wrapNone/>
                <wp:docPr id="10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887E26" w:rsidRDefault="002049BD">
                            <w:pPr>
                              <w:rPr>
                                <w:rFonts w:ascii="Raleway Light" w:hAnsi="Raleway Light"/>
                                <w:color w:val="757577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30"/>
                                <w:szCs w:val="30"/>
                                <w:lang w:val="en-US"/>
                              </w:rPr>
                              <w:t>Graphic Designer - Company Name (2006 &gt; 2008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34" type="#_x0000_t202" style="position:absolute;margin-left:154.8pt;margin-top:241.3pt;width:365.95pt;height:27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" filled="f" stroked="f">
                <v:textbox>
                  <w:txbxContent>
                    <w:p w:rsidR="002049BD" w:rsidRPr="00887E26" w:rsidRDefault="002049BD">
                      <w:pPr>
                        <w:rPr>
                          <w:rFonts w:ascii="Raleway Light" w:hAnsi="Raleway Light"/>
                          <w:color w:val="757577"/>
                          <w:sz w:val="30"/>
                          <w:szCs w:val="30"/>
                          <w:lang w:val="en-US"/>
                        </w:rPr>
                      </w:pPr>
                      <w:r w:rsidRPr="00887E26">
                        <w:rPr>
                          <w:rFonts w:ascii="Raleway Light" w:hAnsi="Raleway Light"/>
                          <w:color w:val="757577"/>
                          <w:sz w:val="30"/>
                          <w:szCs w:val="30"/>
                          <w:lang w:val="en-US"/>
                        </w:rPr>
                        <w:t>Graphic Designer - Company Name (2006 &gt; 2008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965960</wp:posOffset>
                </wp:positionH>
                <wp:positionV relativeFrom="paragraph">
                  <wp:posOffset>2199640</wp:posOffset>
                </wp:positionV>
                <wp:extent cx="4647565" cy="772795"/>
                <wp:effectExtent l="3810" t="0" r="0" b="0"/>
                <wp:wrapNone/>
                <wp:docPr id="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772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887E26" w:rsidRDefault="002049BD" w:rsidP="002049BD">
                            <w:pPr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</w:pPr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Ut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ad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mini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venia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nostrud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exercitation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ullamco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labori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aliquip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ex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ea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commodo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. Duis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aute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irure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35" type="#_x0000_t202" style="position:absolute;margin-left:154.8pt;margin-top:173.2pt;width:365.95pt;height:60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" filled="f" stroked="f">
                <v:textbox>
                  <w:txbxContent>
                    <w:p w:rsidR="002049BD" w:rsidRPr="00887E26" w:rsidRDefault="002049BD" w:rsidP="002049BD">
                      <w:pPr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</w:pPr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Ut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eni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ad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mini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venia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qui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nostrud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exercitation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ullamco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labori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nisi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ut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aliquip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ex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ea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commodo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consequa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. Duis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aute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irure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dolor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965960</wp:posOffset>
                </wp:positionH>
                <wp:positionV relativeFrom="paragraph">
                  <wp:posOffset>1936750</wp:posOffset>
                </wp:positionV>
                <wp:extent cx="4647565" cy="346710"/>
                <wp:effectExtent l="3810" t="3175" r="0" b="2540"/>
                <wp:wrapNone/>
                <wp:docPr id="8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887E26" w:rsidRDefault="002049BD">
                            <w:pPr>
                              <w:rPr>
                                <w:rFonts w:ascii="Raleway Light" w:hAnsi="Raleway Light"/>
                                <w:color w:val="757577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30"/>
                                <w:szCs w:val="30"/>
                                <w:lang w:val="en-US"/>
                              </w:rPr>
                              <w:t>Director Assistant - Company Name (2008 &gt; 2010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36" type="#_x0000_t202" style="position:absolute;margin-left:154.8pt;margin-top:152.5pt;width:365.95pt;height:27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" filled="f" stroked="f">
                <v:textbox>
                  <w:txbxContent>
                    <w:p w:rsidR="002049BD" w:rsidRPr="00887E26" w:rsidRDefault="002049BD">
                      <w:pPr>
                        <w:rPr>
                          <w:rFonts w:ascii="Raleway Light" w:hAnsi="Raleway Light"/>
                          <w:color w:val="757577"/>
                          <w:sz w:val="30"/>
                          <w:szCs w:val="30"/>
                          <w:lang w:val="en-US"/>
                        </w:rPr>
                      </w:pPr>
                      <w:r w:rsidRPr="00887E26">
                        <w:rPr>
                          <w:rFonts w:ascii="Raleway Light" w:hAnsi="Raleway Light"/>
                          <w:color w:val="757577"/>
                          <w:sz w:val="30"/>
                          <w:szCs w:val="30"/>
                          <w:lang w:val="en-US"/>
                        </w:rPr>
                        <w:t>Director Assistant - Company Name (2008 &gt; 2010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965960</wp:posOffset>
                </wp:positionH>
                <wp:positionV relativeFrom="paragraph">
                  <wp:posOffset>671830</wp:posOffset>
                </wp:positionV>
                <wp:extent cx="4647565" cy="1086485"/>
                <wp:effectExtent l="3810" t="0" r="0" b="3810"/>
                <wp:wrapNone/>
                <wp:docPr id="7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1086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887E26" w:rsidRDefault="002049BD" w:rsidP="002049BD">
                            <w:pPr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</w:pPr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 xml:space="preserve">Lorem ipsum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>dolor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 xml:space="preserve"> sit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>ame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>consectetur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>adipisicing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>eli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>sed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 xml:space="preserve"> do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>eiusmod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>tempor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>incididun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>u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>labore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gram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>et</w:t>
                            </w:r>
                            <w:proofErr w:type="gram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>dolore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 xml:space="preserve"> magna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>aliqua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</w:rPr>
                              <w:t xml:space="preserve">. </w:t>
                            </w:r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Ut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ad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mini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venia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qui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nostrud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exercitation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ullamco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labori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aliquip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ex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ea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commodo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. Duis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aute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irure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pacing w:val="-8"/>
                                <w:sz w:val="26"/>
                                <w:szCs w:val="26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37" type="#_x0000_t202" style="position:absolute;margin-left:154.8pt;margin-top:52.9pt;width:365.95pt;height:85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" filled="f" stroked="f">
                <v:textbox>
                  <w:txbxContent>
                    <w:p w:rsidR="002049BD" w:rsidRPr="00887E26" w:rsidRDefault="002049BD" w:rsidP="002049BD">
                      <w:pPr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</w:pPr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 xml:space="preserve">Lorem ipsum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>dolor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 xml:space="preserve"> sit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>ame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>consectetur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>adipisicing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>eli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>sed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 xml:space="preserve"> do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>eiusmod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>tempor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>incididun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>u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>labore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 xml:space="preserve"> </w:t>
                      </w:r>
                      <w:proofErr w:type="gram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>et</w:t>
                      </w:r>
                      <w:proofErr w:type="gram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>dolore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 xml:space="preserve"> magna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>aliqua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</w:rPr>
                        <w:t xml:space="preserve">. </w:t>
                      </w:r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Ut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eni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ad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mini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venia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qui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nostrud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exercitation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ullamco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labori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nisi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ut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aliquip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ex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ea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commodo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consequa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. Duis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aute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irure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dolor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pacing w:val="-8"/>
                          <w:sz w:val="26"/>
                          <w:szCs w:val="26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965960</wp:posOffset>
                </wp:positionH>
                <wp:positionV relativeFrom="paragraph">
                  <wp:posOffset>408940</wp:posOffset>
                </wp:positionV>
                <wp:extent cx="4647565" cy="346710"/>
                <wp:effectExtent l="3810" t="0" r="0" b="0"/>
                <wp:wrapNone/>
                <wp:docPr id="6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346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049BD" w:rsidRPr="00887E26" w:rsidRDefault="002049BD">
                            <w:pPr>
                              <w:rPr>
                                <w:rFonts w:ascii="Raleway Light" w:hAnsi="Raleway Light"/>
                                <w:color w:val="757577"/>
                                <w:sz w:val="30"/>
                                <w:szCs w:val="30"/>
                                <w:lang w:val="en-US"/>
                              </w:rPr>
                            </w:pPr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30"/>
                                <w:szCs w:val="30"/>
                                <w:lang w:val="en-US"/>
                              </w:rPr>
                              <w:t>Art Director - Company Name (2010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38" type="#_x0000_t202" style="position:absolute;margin-left:154.8pt;margin-top:32.2pt;width:365.95pt;height:27.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" filled="f" stroked="f">
                <v:textbox>
                  <w:txbxContent>
                    <w:p w:rsidR="002049BD" w:rsidRPr="00887E26" w:rsidRDefault="002049BD">
                      <w:pPr>
                        <w:rPr>
                          <w:rFonts w:ascii="Raleway Light" w:hAnsi="Raleway Light"/>
                          <w:color w:val="757577"/>
                          <w:sz w:val="30"/>
                          <w:szCs w:val="30"/>
                          <w:lang w:val="en-US"/>
                        </w:rPr>
                      </w:pPr>
                      <w:r w:rsidRPr="00887E26">
                        <w:rPr>
                          <w:rFonts w:ascii="Raleway Light" w:hAnsi="Raleway Light"/>
                          <w:color w:val="757577"/>
                          <w:sz w:val="30"/>
                          <w:szCs w:val="30"/>
                          <w:lang w:val="en-US"/>
                        </w:rPr>
                        <w:t>Art Director - Company Name (2010 &gt; Present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958975</wp:posOffset>
                </wp:positionH>
                <wp:positionV relativeFrom="paragraph">
                  <wp:posOffset>8255</wp:posOffset>
                </wp:positionV>
                <wp:extent cx="4647565" cy="470535"/>
                <wp:effectExtent l="0" t="0" r="3810" b="0"/>
                <wp:wrapNone/>
                <wp:docPr id="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7565" cy="470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10FBD" w:rsidRPr="00887E26" w:rsidRDefault="00E10FBD">
                            <w:pPr>
                              <w:rPr>
                                <w:rFonts w:ascii="Raleway SEMIBOLD" w:hAnsi="Raleway SEMIBOLD"/>
                                <w:color w:val="B0C7D1"/>
                                <w:sz w:val="40"/>
                                <w:szCs w:val="40"/>
                              </w:rPr>
                            </w:pPr>
                            <w:r w:rsidRPr="00887E26">
                              <w:rPr>
                                <w:rFonts w:ascii="Raleway SEMIBOLD" w:hAnsi="Raleway SEMIBOLD"/>
                                <w:color w:val="B0C7D1"/>
                                <w:sz w:val="40"/>
                                <w:szCs w:val="40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39" type="#_x0000_t202" style="position:absolute;margin-left:154.25pt;margin-top:.65pt;width:365.95pt;height:37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" filled="f" stroked="f">
                <v:textbox>
                  <w:txbxContent>
                    <w:p w:rsidR="00E10FBD" w:rsidRPr="00887E26" w:rsidRDefault="00E10FBD">
                      <w:pPr>
                        <w:rPr>
                          <w:rFonts w:ascii="Raleway SEMIBOLD" w:hAnsi="Raleway SEMIBOLD"/>
                          <w:color w:val="B0C7D1"/>
                          <w:sz w:val="40"/>
                          <w:szCs w:val="40"/>
                        </w:rPr>
                      </w:pPr>
                      <w:r w:rsidRPr="00887E26">
                        <w:rPr>
                          <w:rFonts w:ascii="Raleway SEMIBOLD" w:hAnsi="Raleway SEMIBOLD"/>
                          <w:color w:val="B0C7D1"/>
                          <w:sz w:val="40"/>
                          <w:szCs w:val="40"/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-641350</wp:posOffset>
                </wp:positionH>
                <wp:positionV relativeFrom="paragraph">
                  <wp:posOffset>4342130</wp:posOffset>
                </wp:positionV>
                <wp:extent cx="2281555" cy="4558665"/>
                <wp:effectExtent l="0" t="0" r="0" b="0"/>
                <wp:wrapNone/>
                <wp:docPr id="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1555" cy="45586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E2375" w:rsidRPr="00887E26" w:rsidRDefault="009E2375" w:rsidP="009E2375">
                            <w:pPr>
                              <w:spacing w:after="100" w:line="204" w:lineRule="auto"/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</w:pPr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 xml:space="preserve">Lorem ipsum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>dolor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 xml:space="preserve"> sit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>ame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>consectetur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>adipisicing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>eli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>sed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 xml:space="preserve"> do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>eiusmod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>tempor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>incididun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>u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>labore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gram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>et</w:t>
                            </w:r>
                            <w:proofErr w:type="gram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>dolore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 xml:space="preserve"> magna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>aliqua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 xml:space="preserve">. </w:t>
                            </w:r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cr/>
                            </w:r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cr/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Ullamco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labori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ut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aliquip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ex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ea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commodo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consequa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. Duis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aute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irure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.</w:t>
                            </w:r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cr/>
                            </w:r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cr/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Etia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dolor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odio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porttitor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nisi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nec,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luctu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viverra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ipsu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non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vehicula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Vivamu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euismod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Etia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, massa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loborti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molestie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, massa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porttitor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lacinia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volutpa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urna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ligula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eget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>enim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t xml:space="preserve">. </w:t>
                            </w:r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cr/>
                            </w:r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  <w:lang w:val="fr-FR"/>
                              </w:rPr>
                              <w:cr/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>Venenatis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 xml:space="preserve">.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>Morbi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>eu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>malesuada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>arcu</w:t>
                            </w:r>
                            <w:proofErr w:type="spellEnd"/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t xml:space="preserve">. </w:t>
                            </w:r>
                            <w:r w:rsidRPr="00887E26">
                              <w:rPr>
                                <w:rFonts w:ascii="Raleway Light" w:hAnsi="Raleway Light"/>
                                <w:color w:val="757577"/>
                                <w:sz w:val="26"/>
                                <w:szCs w:val="26"/>
                              </w:rPr>
                              <w:c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40" type="#_x0000_t202" style="position:absolute;margin-left:-50.5pt;margin-top:341.9pt;width:179.65pt;height:358.9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" filled="f" stroked="f">
                <v:textbox>
                  <w:txbxContent>
                    <w:p w:rsidR="009E2375" w:rsidRPr="00887E26" w:rsidRDefault="009E2375" w:rsidP="009E2375">
                      <w:pPr>
                        <w:spacing w:after="100" w:line="204" w:lineRule="auto"/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</w:pPr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 xml:space="preserve">Lorem ipsum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>dolor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 xml:space="preserve"> sit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>ame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>consectetur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>adipisicing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>eli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>sed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 xml:space="preserve"> do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>eiusmod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>tempor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>incididun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>u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>labore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 xml:space="preserve"> </w:t>
                      </w:r>
                      <w:proofErr w:type="gram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>et</w:t>
                      </w:r>
                      <w:proofErr w:type="gram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>dolore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 xml:space="preserve"> magna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>aliqua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 xml:space="preserve">. </w:t>
                      </w:r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cr/>
                      </w:r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cr/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Ullamco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labori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nisi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ut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aliquip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ex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ea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commodo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consequa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. Duis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aute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irure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dolor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.</w:t>
                      </w:r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cr/>
                      </w:r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cr/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Etia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dolor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odio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porttitor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nec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nisi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nec,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luctu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viverra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ipsu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.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Mauri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non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vehicula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metu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.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Vivamu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ac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euismod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puru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.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Etia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fermentu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, massa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ac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loborti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molestie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, massa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mauri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porttitor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tortor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,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lacinia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volutpa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urna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ligula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eget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>enim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t xml:space="preserve">. </w:t>
                      </w:r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cr/>
                      </w:r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  <w:lang w:val="fr-FR"/>
                        </w:rPr>
                        <w:cr/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>Venenatis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 xml:space="preserve">.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>Morbi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>eu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>malesuada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>arcu</w:t>
                      </w:r>
                      <w:proofErr w:type="spellEnd"/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t xml:space="preserve">. </w:t>
                      </w:r>
                      <w:r w:rsidRPr="00887E26">
                        <w:rPr>
                          <w:rFonts w:ascii="Raleway Light" w:hAnsi="Raleway Light"/>
                          <w:color w:val="757577"/>
                          <w:sz w:val="26"/>
                          <w:szCs w:val="26"/>
                        </w:rPr>
                        <w:cr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-641350</wp:posOffset>
                </wp:positionH>
                <wp:positionV relativeFrom="paragraph">
                  <wp:posOffset>3630930</wp:posOffset>
                </wp:positionV>
                <wp:extent cx="2281555" cy="403225"/>
                <wp:effectExtent l="0" t="1905" r="0" b="4445"/>
                <wp:wrapNone/>
                <wp:docPr id="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1555" cy="403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E2375" w:rsidRPr="00887E26" w:rsidRDefault="009E2375">
                            <w:pPr>
                              <w:rPr>
                                <w:rFonts w:ascii="Raleway SEMIBOLD" w:hAnsi="Raleway SEMIBOLD"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887E26">
                              <w:rPr>
                                <w:rFonts w:ascii="Raleway SEMIBOLD" w:hAnsi="Raleway SEMIBOLD"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>ABOUT 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41" type="#_x0000_t202" style="position:absolute;margin-left:-50.5pt;margin-top:285.9pt;width:179.65pt;height:31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re1uQIAAME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" filled="f" stroked="f">
                <v:textbox>
                  <w:txbxContent>
                    <w:p w:rsidR="009E2375" w:rsidRPr="00887E26" w:rsidRDefault="009E2375">
                      <w:pPr>
                        <w:rPr>
                          <w:rFonts w:ascii="Raleway SEMIBOLD" w:hAnsi="Raleway SEMIBOLD"/>
                          <w:color w:val="FFFFFF" w:themeColor="background1"/>
                          <w:sz w:val="40"/>
                          <w:szCs w:val="40"/>
                          <w:lang w:val="en-US"/>
                        </w:rPr>
                      </w:pPr>
                      <w:r w:rsidRPr="00887E26">
                        <w:rPr>
                          <w:rFonts w:ascii="Raleway SEMIBOLD" w:hAnsi="Raleway SEMIBOLD"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2706370" cy="10058400"/>
                <wp:effectExtent l="0" t="0" r="0" b="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06370" cy="10058400"/>
                        </a:xfrm>
                        <a:prstGeom prst="rect">
                          <a:avLst/>
                        </a:prstGeom>
                        <a:solidFill>
                          <a:srgbClr val="EAEBE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9D1373" id="Rectangle 4" o:spid="_x0000_s1026" style="position:absolute;margin-left:-1in;margin-top:-1in;width:213.1pt;height:11in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" fillcolor="#eaebec" stroked="f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-909320</wp:posOffset>
                </wp:positionH>
                <wp:positionV relativeFrom="paragraph">
                  <wp:posOffset>-909320</wp:posOffset>
                </wp:positionV>
                <wp:extent cx="7772400" cy="10058400"/>
                <wp:effectExtent l="0" t="0" r="4445" b="4445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3F3F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DC14B9" id="Rectangle 3" o:spid="_x0000_s1026" style="position:absolute;margin-left:-71.6pt;margin-top:-71.6pt;width:612pt;height:11in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" fillcolor="#f3f3f3" stroked="f"/>
            </w:pict>
          </mc:Fallback>
        </mc:AlternateContent>
      </w:r>
    </w:p>
    <w:sectPr w:rsidR="00A34CBE" w:rsidSect="004B40F6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Raleway bold">
    <w:panose1 w:val="00000000000000000000"/>
    <w:charset w:val="00"/>
    <w:family w:val="roman"/>
    <w:notTrueType/>
    <w:pitch w:val="default"/>
  </w:font>
  <w:font w:name="Raleway Light">
    <w:panose1 w:val="020B0403030101060003"/>
    <w:charset w:val="00"/>
    <w:family w:val="roman"/>
    <w:notTrueType/>
    <w:pitch w:val="default"/>
  </w:font>
  <w:font w:name="Raleway SEMIBOLD">
    <w:panose1 w:val="020B0703030101060003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szA2NzE0MbQwNLNU0lEKTi0uzszPAykwrAUAsSaGJCwAAAA="/>
  </w:docVars>
  <w:rsids>
    <w:rsidRoot w:val="004B40F6"/>
    <w:rsid w:val="00016E0B"/>
    <w:rsid w:val="000B30C4"/>
    <w:rsid w:val="001268AF"/>
    <w:rsid w:val="002049BD"/>
    <w:rsid w:val="003159DE"/>
    <w:rsid w:val="004B40F6"/>
    <w:rsid w:val="00663D54"/>
    <w:rsid w:val="006F76A9"/>
    <w:rsid w:val="00850C92"/>
    <w:rsid w:val="00887E26"/>
    <w:rsid w:val="008E4F6F"/>
    <w:rsid w:val="009E2375"/>
    <w:rsid w:val="00A34CBE"/>
    <w:rsid w:val="00A7518B"/>
    <w:rsid w:val="00E10FBD"/>
    <w:rsid w:val="00E67976"/>
    <w:rsid w:val="00F20DA4"/>
    <w:rsid w:val="00F43695"/>
    <w:rsid w:val="00F82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1b1b1b,#131313,#a17837,#eaebec,#f3f3f3"/>
    </o:shapedefaults>
    <o:shapelayout v:ext="edit">
      <o:idmap v:ext="edit" data="1"/>
    </o:shapelayout>
  </w:shapeDefaults>
  <w:decimalSymbol w:val="."/>
  <w:listSeparator w:val=","/>
  <w15:chartTrackingRefBased/>
  <w15:docId w15:val="{A6FBAB43-C6CA-434E-90AD-A1B7B434C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user</cp:lastModifiedBy>
  <cp:revision>3</cp:revision>
  <dcterms:created xsi:type="dcterms:W3CDTF">2018-06-13T13:40:00Z</dcterms:created>
  <dcterms:modified xsi:type="dcterms:W3CDTF">2018-06-13T13:40:00Z</dcterms:modified>
</cp:coreProperties>
</file>